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62A21" w14:textId="28922620" w:rsidR="00D34664" w:rsidRDefault="009A2EA8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Guida</w:t>
      </w:r>
      <w:proofErr w:type="spellEnd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alla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onversazione</w:t>
      </w:r>
      <w:proofErr w:type="spellEnd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o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documento</w:t>
      </w:r>
      <w:proofErr w:type="spellEnd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formazione</w:t>
      </w:r>
      <w:proofErr w:type="spellEnd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generale</w:t>
      </w:r>
      <w:proofErr w:type="spellEnd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sulle</w:t>
      </w:r>
      <w:proofErr w:type="spellEnd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televendite</w:t>
      </w:r>
      <w:proofErr w:type="spellEnd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splicativi</w:t>
      </w:r>
      <w:proofErr w:type="spellEnd"/>
      <w:r w:rsidR="00D34664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: </w:t>
      </w:r>
    </w:p>
    <w:p w14:paraId="2E63FDEE" w14:textId="77777777" w:rsidR="009A2EA8" w:rsidRPr="009A2EA8" w:rsidRDefault="009A2EA8" w:rsidP="009A2EA8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L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s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iù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è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iù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s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u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licativ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più sei agile al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lefon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più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babilità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vra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iude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l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ffar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uo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terlocutor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n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pess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so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telligent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izion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adership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li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n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iluttant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d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se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brogliat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id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ccanic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l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versazio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È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n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oco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genial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pprocci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ccanic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Più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attamen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s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a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arlando, più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iduci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uo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strui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son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fronte. L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etenz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più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tegn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ersonale 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'agilità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lefon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er quanto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iguard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ari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omand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arantirann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ccess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lungo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rmi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ell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endit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licativ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576FE404" w14:textId="07C7414A" w:rsidR="002E75F3" w:rsidRDefault="009A2EA8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st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id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versazio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è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id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matic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pess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no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trà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se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pert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ell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versazion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ronologi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i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rgomen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eneral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cond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è l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son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fronte 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al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ivell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oscenz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ha l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son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ll'argomen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licativ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dell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zion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="0069163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.</w:t>
      </w:r>
    </w:p>
    <w:p w14:paraId="70CAC757" w14:textId="6EE37958" w:rsidR="002E75F3" w:rsidRPr="0069163B" w:rsidRDefault="009A2EA8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Guida</w:t>
      </w:r>
      <w:proofErr w:type="spellEnd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alla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onversazione</w:t>
      </w:r>
      <w:proofErr w:type="spellEnd"/>
      <w:r w:rsidR="002E75F3" w:rsidRPr="0069163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: </w:t>
      </w:r>
    </w:p>
    <w:p w14:paraId="58489E72" w14:textId="77777777" w:rsidR="009A2EA8" w:rsidRPr="009A2EA8" w:rsidRDefault="009A2EA8" w:rsidP="009A2EA8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lut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ikulaschek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arlando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all'agenzi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licativ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piega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emplice.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bbia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la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LinkedI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iguard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ll'argomen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licativ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tempo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r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?  </w:t>
      </w:r>
    </w:p>
    <w:p w14:paraId="74F3692E" w14:textId="77777777" w:rsidR="009A2EA8" w:rsidRPr="009A2EA8" w:rsidRDefault="009A2EA8" w:rsidP="009A2EA8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(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spetta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ispost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al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iacchier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).</w:t>
      </w:r>
    </w:p>
    <w:p w14:paraId="39170DE3" w14:textId="77777777" w:rsidR="009A2EA8" w:rsidRPr="009A2EA8" w:rsidRDefault="009A2EA8" w:rsidP="009A2EA8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Signor Huber, ho dato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'occhiat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eb 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ns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trebb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igliora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ormemen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unicazio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l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eb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ell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zon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uperiore se v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izionass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licativ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.</w:t>
      </w:r>
    </w:p>
    <w:p w14:paraId="447C80D3" w14:textId="77777777" w:rsidR="009A2EA8" w:rsidRPr="009A2EA8" w:rsidRDefault="009A2EA8" w:rsidP="009A2EA8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È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uo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tenzial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piscan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u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rgomen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iù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cilmen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ossibile i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tempo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ini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no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bban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gge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troppo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ll'inizi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I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licativ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1 o 2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inut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uo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avor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suasio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ecessari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modo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sitator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l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u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eb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ggan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lentier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ul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u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tattin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ché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pi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ucl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ssenziale del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u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usiness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uo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iutarl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isolve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or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blem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 </w:t>
      </w:r>
    </w:p>
    <w:p w14:paraId="3475CD74" w14:textId="776703CD" w:rsidR="006660F9" w:rsidRDefault="009A2EA8" w:rsidP="009A2EA8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M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te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sa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st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licativ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non solo per l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om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g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l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str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eb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n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er l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-mai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via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gn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iorn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er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a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tenzial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rim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ressio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ll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str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ziend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iguard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l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st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etenz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ncipal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per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rketing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nlin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ell'are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ll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ubblicità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ouTube e Facebook per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'acquisizio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uov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M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n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er le fiere o 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ssagg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at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licativ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n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uno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rumen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terattiv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ltifunzional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er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accoglie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str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ar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ivell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tempo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inimo</w:t>
      </w:r>
      <w:proofErr w:type="spellEnd"/>
      <w:r w:rsidR="002E390A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2FB584F4" w14:textId="7F45522C" w:rsidR="002E390A" w:rsidRPr="0069163B" w:rsidRDefault="009A2EA8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Come si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produce</w:t>
      </w:r>
      <w:proofErr w:type="spellEnd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un</w:t>
      </w:r>
      <w:proofErr w:type="spellEnd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splicativo</w:t>
      </w:r>
      <w:proofErr w:type="spellEnd"/>
      <w:r w:rsidR="002E390A" w:rsidRPr="0069163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? </w:t>
      </w:r>
    </w:p>
    <w:p w14:paraId="59570615" w14:textId="1DE7C7CF" w:rsidR="003D0E2A" w:rsidRDefault="009A2EA8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Sei 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ord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tutte l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s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zio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2 loop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rezio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clus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enz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st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ggiuntiv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er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gn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fase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zio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n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via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st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icl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rezio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e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90%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s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ll'inizi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l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get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icevere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omand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ttual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taglia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erminere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prattut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ll'inizi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al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il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è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gli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er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u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licativ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Per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pi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gli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al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il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iac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più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ndac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licativ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a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str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nal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ouTube o d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orren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o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eneral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iac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eticamen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in modo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sia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stringe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de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eti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ll'inizi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accomandia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str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licativ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lor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ché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n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ntoni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zeitgeist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ppia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all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icerc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icezio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licativ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lor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n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molto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polar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Un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lt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bbia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ermina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il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ispos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l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omand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ul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t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viluppia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ceneggiatur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v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via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er l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visio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op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ver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leta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ceneggiatur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eren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v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viere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lezio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oppiator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op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s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è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a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gistra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laboria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uno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oryboard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inia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licativo</w:t>
      </w:r>
      <w:proofErr w:type="spellEnd"/>
      <w:r w:rsidR="002E390A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08ADBF2D" w14:textId="0434EEC7" w:rsidR="0069163B" w:rsidRPr="0069163B" w:rsidRDefault="009A2EA8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lastRenderedPageBreak/>
        <w:t xml:space="preserve">Quanto tempo ci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vuole</w:t>
      </w:r>
      <w:proofErr w:type="spellEnd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per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ompletare</w:t>
      </w:r>
      <w:proofErr w:type="spellEnd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il</w:t>
      </w:r>
      <w:proofErr w:type="spellEnd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splicativo</w:t>
      </w:r>
      <w:proofErr w:type="spellEnd"/>
      <w:r w:rsidR="0069163B" w:rsidRPr="0069163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? </w:t>
      </w:r>
    </w:p>
    <w:p w14:paraId="192081AE" w14:textId="2248F8CC" w:rsidR="0069163B" w:rsidRDefault="009A2EA8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I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di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c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glion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a 2 a 8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ttima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ssi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ipend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prattut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all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apidità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u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ci dat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eedback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ll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ngol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s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zio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dato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e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ord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er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gn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fase dell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zio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Più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elocemen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icevia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eedback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più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elocemen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sia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leta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u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licativo</w:t>
      </w:r>
      <w:proofErr w:type="spellEnd"/>
      <w:r w:rsidR="0069163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5E653998" w14:textId="0D166F1E" w:rsidR="00D34664" w:rsidRPr="0069163B" w:rsidRDefault="009A2EA8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Quanto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osterebbe</w:t>
      </w:r>
      <w:proofErr w:type="spellEnd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un</w:t>
      </w:r>
      <w:proofErr w:type="spellEnd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tale</w:t>
      </w:r>
      <w:proofErr w:type="spellEnd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splicativo</w:t>
      </w:r>
      <w:proofErr w:type="spellEnd"/>
      <w:r w:rsidR="00D34664" w:rsidRPr="0069163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? </w:t>
      </w:r>
    </w:p>
    <w:p w14:paraId="01D6D694" w14:textId="77777777" w:rsidR="009A2EA8" w:rsidRPr="009A2EA8" w:rsidRDefault="009A2EA8" w:rsidP="009A2EA8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Signor Huber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ia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licativ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a 10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nn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bbia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ot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licativ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er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art-up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in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rand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ziend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iener Wohnen o Bayer. L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sci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zz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è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li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r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2.500 e 5.000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ur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uttavi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n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n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ia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n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er 10.000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ur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più. Il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zz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final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ipend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ar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ttor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il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l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quanto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less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tagliat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von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se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ngol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isegn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quanto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ovimen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'è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e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al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arrato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e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cel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al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sic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ttofond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cc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29F2A370" w14:textId="77777777" w:rsidR="009A2EA8" w:rsidRPr="009A2EA8" w:rsidRDefault="009A2EA8" w:rsidP="009A2EA8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È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'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ra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'au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and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a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ssionari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li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ast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amm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cel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cond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quanto si spende, ci s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v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imita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' i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rmin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letor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pzion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s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uò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asciar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re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ut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cess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reativ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5C74D7F4" w14:textId="77777777" w:rsidR="009A2EA8" w:rsidRPr="009A2EA8" w:rsidRDefault="009A2EA8" w:rsidP="009A2EA8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L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str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mbizio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è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r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er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licativ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ddisf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st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spettativ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naturalment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n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st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sibilità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inanziari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Per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terv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via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'offert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cis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tres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rm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pe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sci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zz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u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rres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rv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rasferi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rebb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un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iferimen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er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per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terv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'offert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tagliat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S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pess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ll'incirc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a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è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str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udget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tre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ermina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seguenz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i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rmin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sibilità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reativ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ll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trem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 no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trem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seri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098D9B70" w14:textId="77777777" w:rsidR="009A2EA8" w:rsidRPr="009A2EA8" w:rsidRDefault="009A2EA8" w:rsidP="009A2EA8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Solo per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iari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and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art-up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e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'argomen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ncipal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è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li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er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vo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zz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iù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ass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ossibile e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li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c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contria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2.500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ur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llor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rupp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ziendal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'altr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zz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è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li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n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l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t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sia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ddisfa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or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igenz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pecifi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pess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quest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zion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von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se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senta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sigli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mministrazio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è difficil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i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bbia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ra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licativ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iù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conomic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sibil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ratt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prattut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aggiunge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'obiettiv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at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l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get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 no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imitars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rmin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reatività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er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aggiunge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s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biettiv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1890CB77" w14:textId="77777777" w:rsidR="009A2EA8" w:rsidRPr="009A2EA8" w:rsidRDefault="009A2EA8" w:rsidP="009A2EA8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9A2EA8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Nota</w:t>
      </w:r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: s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no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uol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a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im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el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zz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llor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bast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ttolinea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l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viere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iglior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ventiv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ossibile i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as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l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ispos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t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È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ta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no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friam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licativ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er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n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2.500.- Euro. </w:t>
      </w:r>
    </w:p>
    <w:p w14:paraId="05DA5B6B" w14:textId="77777777" w:rsidR="009A2EA8" w:rsidRPr="009A2EA8" w:rsidRDefault="009A2EA8" w:rsidP="009A2EA8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Signor Huber, h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alch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omand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?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</w:t>
      </w:r>
      <w:proofErr w:type="spellEnd"/>
    </w:p>
    <w:p w14:paraId="24F1BA6A" w14:textId="77777777" w:rsidR="009A2EA8" w:rsidRPr="009A2EA8" w:rsidRDefault="009A2EA8" w:rsidP="009A2EA8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Signor Huber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llor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rre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ingraziarl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molto per l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ll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rim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iunion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vierò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e prim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formazion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senzial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via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-mai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gg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ess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rebb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test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isponder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l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omande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ttual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el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modo più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tagliat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ossibile 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arm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sci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zz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s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rv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'offert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att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asat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queste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formazioni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6889443B" w14:textId="77777777" w:rsidR="009A2EA8" w:rsidRPr="009A2EA8" w:rsidRDefault="009A2EA8" w:rsidP="009A2EA8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Non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edo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'or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i </w:t>
      </w:r>
      <w:proofErr w:type="spellStart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isentirla</w:t>
      </w:r>
      <w:proofErr w:type="spellEnd"/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resto.</w:t>
      </w:r>
    </w:p>
    <w:p w14:paraId="554D67A2" w14:textId="282E001E" w:rsidR="00920323" w:rsidRPr="009A2EA8" w:rsidRDefault="009A2EA8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9A2EA8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ddio</w:t>
      </w:r>
    </w:p>
    <w:sectPr w:rsidR="00920323" w:rsidRPr="009A2EA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MzCwNDAzNTW0NDVS0lEKTi0uzszPAykwrAUA8W1KwSwAAAA="/>
  </w:docVars>
  <w:rsids>
    <w:rsidRoot w:val="00206AD9"/>
    <w:rsid w:val="00206AD9"/>
    <w:rsid w:val="002E390A"/>
    <w:rsid w:val="002E75F3"/>
    <w:rsid w:val="003D0E2A"/>
    <w:rsid w:val="004276C8"/>
    <w:rsid w:val="0055150D"/>
    <w:rsid w:val="00636382"/>
    <w:rsid w:val="006660F9"/>
    <w:rsid w:val="0069163B"/>
    <w:rsid w:val="00920323"/>
    <w:rsid w:val="009A2EA8"/>
    <w:rsid w:val="00B5177C"/>
    <w:rsid w:val="00B71945"/>
    <w:rsid w:val="00D3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09CE6"/>
  <w15:chartTrackingRefBased/>
  <w15:docId w15:val="{E173317F-BD6A-4013-89CC-D4CFAAFA3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206AD9"/>
    <w:rPr>
      <w:color w:val="0000FF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206A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861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765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7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06618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56179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0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82947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7697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07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10756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0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11418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58223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82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17</Words>
  <Characters>5784</Characters>
  <Application>Microsoft Office Word</Application>
  <DocSecurity>0</DocSecurity>
  <Lines>48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Mikulaschek</dc:creator>
  <cp:keywords/>
  <dc:description/>
  <cp:lastModifiedBy>Zana Tasic</cp:lastModifiedBy>
  <cp:revision>2</cp:revision>
  <dcterms:created xsi:type="dcterms:W3CDTF">2021-05-09T07:22:00Z</dcterms:created>
  <dcterms:modified xsi:type="dcterms:W3CDTF">2021-05-09T07:22:00Z</dcterms:modified>
</cp:coreProperties>
</file>